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pPr w:leftFromText="180" w:rightFromText="180" w:vertAnchor="page" w:horzAnchor="margin" w:tblpY="2551"/>
        <w:tblW w:w="862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200"/>
        <w:gridCol w:w="1523"/>
        <w:gridCol w:w="1530"/>
        <w:gridCol w:w="1487"/>
        <w:gridCol w:w="1487"/>
        <w:gridCol w:w="1398"/>
      </w:tblGrid>
      <w:tr w:rsidR="003A3E8E" w:rsidRPr="007C3B99" w:rsidTr="00DE1430">
        <w:trPr>
          <w:trHeight w:val="645"/>
        </w:trPr>
        <w:tc>
          <w:tcPr>
            <w:tcW w:w="12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3A3E8E" w:rsidRPr="007C3B99" w:rsidRDefault="003A3E8E" w:rsidP="003A3E8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is-IS"/>
              </w:rPr>
            </w:pPr>
            <w:r w:rsidRPr="007C3B99">
              <w:rPr>
                <w:rFonts w:ascii="Calibri" w:eastAsia="Times New Roman" w:hAnsi="Calibri" w:cs="Times New Roman"/>
                <w:color w:val="000000"/>
                <w:lang w:eastAsia="is-IS"/>
              </w:rPr>
              <w:t> </w:t>
            </w:r>
          </w:p>
        </w:tc>
        <w:tc>
          <w:tcPr>
            <w:tcW w:w="190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3A3E8E" w:rsidRPr="007C3B99" w:rsidRDefault="003A3E8E" w:rsidP="003A3E8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  <w:lang w:eastAsia="is-IS"/>
              </w:rPr>
            </w:pPr>
            <w:r w:rsidRPr="003A3E8E"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  <w:lang w:eastAsia="is-IS"/>
              </w:rPr>
              <w:t>Þriðjudagur              1</w:t>
            </w:r>
            <w:r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  <w:lang w:eastAsia="is-IS"/>
              </w:rPr>
              <w:t>3</w:t>
            </w:r>
            <w:r w:rsidRPr="003A3E8E"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  <w:lang w:eastAsia="is-IS"/>
              </w:rPr>
              <w:t>. júní</w:t>
            </w:r>
          </w:p>
        </w:tc>
        <w:tc>
          <w:tcPr>
            <w:tcW w:w="108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3A3E8E" w:rsidRPr="007C3B99" w:rsidRDefault="003A3E8E" w:rsidP="003A3E8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  <w:lang w:eastAsia="is-IS"/>
              </w:rPr>
            </w:pPr>
            <w:r w:rsidRPr="003A3E8E"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  <w:lang w:eastAsia="is-IS"/>
              </w:rPr>
              <w:t>Miðvikudagur              14. júní</w:t>
            </w:r>
          </w:p>
        </w:tc>
        <w:tc>
          <w:tcPr>
            <w:tcW w:w="148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3A3E8E" w:rsidRPr="007C3B99" w:rsidRDefault="003A3E8E" w:rsidP="003A3E8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  <w:lang w:eastAsia="is-IS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  <w:lang w:eastAsia="is-IS"/>
              </w:rPr>
              <w:t>Fimmtudagur       15</w:t>
            </w:r>
            <w:r w:rsidRPr="003A3E8E"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  <w:lang w:eastAsia="is-IS"/>
              </w:rPr>
              <w:t>. júní</w:t>
            </w:r>
          </w:p>
        </w:tc>
        <w:tc>
          <w:tcPr>
            <w:tcW w:w="148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3A3E8E" w:rsidRPr="007C3B99" w:rsidRDefault="003A3E8E" w:rsidP="003A3E8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  <w:lang w:eastAsia="is-IS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  <w:lang w:eastAsia="is-IS"/>
              </w:rPr>
              <w:t>Föstudagur      16</w:t>
            </w:r>
            <w:r w:rsidRPr="003A3E8E"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  <w:lang w:eastAsia="is-IS"/>
              </w:rPr>
              <w:t>. júní</w:t>
            </w:r>
          </w:p>
        </w:tc>
        <w:tc>
          <w:tcPr>
            <w:tcW w:w="145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</w:tcPr>
          <w:p w:rsidR="003A3E8E" w:rsidRDefault="003A3E8E" w:rsidP="003A3E8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  <w:lang w:eastAsia="is-IS"/>
              </w:rPr>
            </w:pPr>
            <w:r w:rsidRPr="003A3E8E"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  <w:lang w:eastAsia="is-IS"/>
              </w:rPr>
              <w:t>Mánudagur   1</w:t>
            </w:r>
            <w:r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  <w:lang w:eastAsia="is-IS"/>
              </w:rPr>
              <w:t>9</w:t>
            </w:r>
            <w:r w:rsidRPr="003A3E8E"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  <w:lang w:eastAsia="is-IS"/>
              </w:rPr>
              <w:t>. júní</w:t>
            </w:r>
          </w:p>
        </w:tc>
      </w:tr>
      <w:tr w:rsidR="00DE1430" w:rsidRPr="007C3B99" w:rsidTr="00FE3B29">
        <w:trPr>
          <w:trHeight w:val="1215"/>
        </w:trPr>
        <w:tc>
          <w:tcPr>
            <w:tcW w:w="12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DE1430" w:rsidRPr="007C3B99" w:rsidRDefault="00DE1430" w:rsidP="00DE1430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  <w:lang w:eastAsia="is-IS"/>
              </w:rPr>
            </w:pPr>
            <w:r w:rsidRPr="007C3B99"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  <w:lang w:eastAsia="is-IS"/>
              </w:rPr>
              <w:t>Kl. 09:15 - 12:15</w:t>
            </w:r>
          </w:p>
        </w:tc>
        <w:tc>
          <w:tcPr>
            <w:tcW w:w="190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DE1430" w:rsidRPr="00FE3B29" w:rsidRDefault="00DE1430" w:rsidP="00FE3B2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is-IS"/>
              </w:rPr>
            </w:pPr>
            <w:r w:rsidRPr="00FE3B29">
              <w:rPr>
                <w:rFonts w:ascii="Calibri" w:eastAsia="Times New Roman" w:hAnsi="Calibri" w:cs="Times New Roman"/>
                <w:color w:val="000000"/>
                <w:lang w:eastAsia="is-IS"/>
              </w:rPr>
              <w:t>Stærðfræði II fyrir tæknifræði  KIT301G</w:t>
            </w:r>
          </w:p>
          <w:p w:rsidR="00DE1430" w:rsidRPr="00FE3B29" w:rsidRDefault="00DE1430" w:rsidP="00FE3B2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is-IS"/>
              </w:rPr>
            </w:pPr>
            <w:r w:rsidRPr="00FE3B29">
              <w:rPr>
                <w:rFonts w:ascii="Calibri" w:eastAsia="Times New Roman" w:hAnsi="Calibri" w:cs="Times New Roman"/>
                <w:color w:val="000000"/>
                <w:lang w:eastAsia="is-IS"/>
              </w:rPr>
              <w:t>K.H.</w:t>
            </w:r>
          </w:p>
        </w:tc>
        <w:tc>
          <w:tcPr>
            <w:tcW w:w="108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DE1430" w:rsidRPr="00FE3B29" w:rsidRDefault="00DE1430" w:rsidP="00FE3B2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is-IS"/>
              </w:rPr>
            </w:pPr>
          </w:p>
        </w:tc>
        <w:tc>
          <w:tcPr>
            <w:tcW w:w="148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DE1430" w:rsidRPr="00FE3B29" w:rsidRDefault="00DE1430" w:rsidP="00FE3B2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is-IS"/>
              </w:rPr>
            </w:pPr>
            <w:r w:rsidRPr="00FE3B29">
              <w:rPr>
                <w:rFonts w:ascii="Calibri" w:eastAsia="Times New Roman" w:hAnsi="Calibri" w:cs="Times New Roman"/>
                <w:color w:val="000000"/>
                <w:lang w:eastAsia="is-IS"/>
              </w:rPr>
              <w:t>Rafefnafræði</w:t>
            </w:r>
          </w:p>
          <w:p w:rsidR="00DE1430" w:rsidRPr="00FE3B29" w:rsidRDefault="00DE1430" w:rsidP="00FE3B2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is-IS"/>
              </w:rPr>
            </w:pPr>
            <w:r w:rsidRPr="00FE3B29">
              <w:rPr>
                <w:rFonts w:ascii="Calibri" w:eastAsia="Times New Roman" w:hAnsi="Calibri" w:cs="Times New Roman"/>
                <w:color w:val="000000"/>
                <w:lang w:eastAsia="is-IS"/>
              </w:rPr>
              <w:t>ORK601G</w:t>
            </w:r>
          </w:p>
          <w:p w:rsidR="00DE1430" w:rsidRPr="00FE3B29" w:rsidRDefault="00DE1430" w:rsidP="00FE3B2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is-IS"/>
              </w:rPr>
            </w:pPr>
            <w:r w:rsidRPr="00FE3B29">
              <w:rPr>
                <w:rFonts w:ascii="Calibri" w:eastAsia="Times New Roman" w:hAnsi="Calibri" w:cs="Times New Roman"/>
                <w:color w:val="000000"/>
                <w:lang w:eastAsia="is-IS"/>
              </w:rPr>
              <w:t>E.E.</w:t>
            </w:r>
          </w:p>
        </w:tc>
        <w:tc>
          <w:tcPr>
            <w:tcW w:w="148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457B4D" w:rsidRDefault="0095104E" w:rsidP="00FE3B2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is-IS"/>
              </w:rPr>
            </w:pPr>
            <w:r w:rsidRPr="0095104E">
              <w:rPr>
                <w:rFonts w:ascii="Calibri" w:eastAsia="Times New Roman" w:hAnsi="Calibri" w:cs="Times New Roman"/>
                <w:color w:val="000000"/>
                <w:lang w:eastAsia="is-IS"/>
              </w:rPr>
              <w:t xml:space="preserve">Rásafræði I </w:t>
            </w:r>
          </w:p>
          <w:p w:rsidR="0095104E" w:rsidRDefault="0095104E" w:rsidP="00FE3B2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is-IS"/>
              </w:rPr>
            </w:pPr>
            <w:r w:rsidRPr="0095104E">
              <w:rPr>
                <w:rFonts w:ascii="Calibri" w:eastAsia="Times New Roman" w:hAnsi="Calibri" w:cs="Times New Roman"/>
                <w:color w:val="000000"/>
                <w:lang w:eastAsia="is-IS"/>
              </w:rPr>
              <w:t xml:space="preserve">DC rásir  </w:t>
            </w:r>
          </w:p>
          <w:p w:rsidR="00DE1430" w:rsidRDefault="0095104E" w:rsidP="00FE3B2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is-IS"/>
              </w:rPr>
            </w:pPr>
            <w:r w:rsidRPr="0095104E">
              <w:rPr>
                <w:rFonts w:ascii="Calibri" w:eastAsia="Times New Roman" w:hAnsi="Calibri" w:cs="Times New Roman"/>
                <w:color w:val="000000"/>
                <w:lang w:eastAsia="is-IS"/>
              </w:rPr>
              <w:t>KIT301G</w:t>
            </w:r>
          </w:p>
          <w:p w:rsidR="0095104E" w:rsidRPr="007C3B99" w:rsidRDefault="0095104E" w:rsidP="00FE3B2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is-IS"/>
              </w:rPr>
            </w:pPr>
            <w:r w:rsidRPr="0095104E">
              <w:rPr>
                <w:rFonts w:ascii="Calibri" w:eastAsia="Times New Roman" w:hAnsi="Calibri" w:cs="Times New Roman"/>
                <w:color w:val="000000"/>
                <w:lang w:eastAsia="is-IS"/>
              </w:rPr>
              <w:t>B.R.</w:t>
            </w:r>
          </w:p>
        </w:tc>
        <w:tc>
          <w:tcPr>
            <w:tcW w:w="145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</w:tcPr>
          <w:p w:rsidR="00FE3B29" w:rsidRDefault="00FE3B29" w:rsidP="00FE3B2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is-IS"/>
              </w:rPr>
            </w:pPr>
            <w:r w:rsidRPr="00FE3B29">
              <w:rPr>
                <w:rFonts w:ascii="Calibri" w:eastAsia="Times New Roman" w:hAnsi="Calibri" w:cs="Times New Roman"/>
                <w:color w:val="000000"/>
                <w:lang w:eastAsia="is-IS"/>
              </w:rPr>
              <w:t>Runurásir</w:t>
            </w:r>
          </w:p>
          <w:p w:rsidR="00DE1430" w:rsidRDefault="00FE3B29" w:rsidP="00FE3B2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is-IS"/>
              </w:rPr>
            </w:pPr>
            <w:r w:rsidRPr="00FE3B29">
              <w:rPr>
                <w:rFonts w:ascii="Calibri" w:eastAsia="Times New Roman" w:hAnsi="Calibri" w:cs="Times New Roman"/>
                <w:color w:val="000000"/>
                <w:lang w:eastAsia="is-IS"/>
              </w:rPr>
              <w:t>MEK303G</w:t>
            </w:r>
          </w:p>
          <w:p w:rsidR="00FE3B29" w:rsidRDefault="00FE3B29" w:rsidP="00FE3B2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is-IS"/>
              </w:rPr>
            </w:pPr>
            <w:r w:rsidRPr="00FE3B29">
              <w:rPr>
                <w:rFonts w:ascii="Calibri" w:eastAsia="Times New Roman" w:hAnsi="Calibri" w:cs="Times New Roman"/>
                <w:color w:val="000000"/>
                <w:lang w:eastAsia="is-IS"/>
              </w:rPr>
              <w:t>S.G &amp; X.L.</w:t>
            </w:r>
          </w:p>
        </w:tc>
      </w:tr>
      <w:tr w:rsidR="00DE1430" w:rsidRPr="007C3B99" w:rsidTr="00FE3B29">
        <w:trPr>
          <w:trHeight w:val="915"/>
        </w:trPr>
        <w:tc>
          <w:tcPr>
            <w:tcW w:w="12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DE1430" w:rsidRPr="007C3B99" w:rsidRDefault="00DE1430" w:rsidP="00DE1430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  <w:lang w:eastAsia="is-IS"/>
              </w:rPr>
            </w:pPr>
            <w:r w:rsidRPr="007C3B99"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  <w:lang w:eastAsia="is-IS"/>
              </w:rPr>
              <w:t>Kl. 09:15 - 12:15</w:t>
            </w:r>
          </w:p>
        </w:tc>
        <w:tc>
          <w:tcPr>
            <w:tcW w:w="190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D7396E" w:rsidRPr="00D7396E" w:rsidRDefault="00061D7B" w:rsidP="00D7396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is-IS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is-IS"/>
              </w:rPr>
              <w:t>PLC/PAC</w:t>
            </w:r>
            <w:r w:rsidR="00D7396E" w:rsidRPr="00D7396E">
              <w:rPr>
                <w:rFonts w:ascii="Calibri" w:eastAsia="Times New Roman" w:hAnsi="Calibri" w:cs="Times New Roman"/>
                <w:color w:val="000000"/>
                <w:lang w:eastAsia="is-IS"/>
              </w:rPr>
              <w:t xml:space="preserve">  </w:t>
            </w:r>
          </w:p>
          <w:p w:rsidR="00D7396E" w:rsidRPr="00D7396E" w:rsidRDefault="00D7396E" w:rsidP="00D7396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is-IS"/>
              </w:rPr>
            </w:pPr>
            <w:r w:rsidRPr="00D7396E">
              <w:rPr>
                <w:rFonts w:ascii="Calibri" w:eastAsia="Times New Roman" w:hAnsi="Calibri" w:cs="Times New Roman"/>
                <w:color w:val="000000"/>
                <w:lang w:eastAsia="is-IS"/>
              </w:rPr>
              <w:t>KIT601G</w:t>
            </w:r>
          </w:p>
          <w:p w:rsidR="00DE1430" w:rsidRPr="00FE3B29" w:rsidRDefault="00D7396E" w:rsidP="00D7396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is-IS"/>
              </w:rPr>
            </w:pPr>
            <w:r w:rsidRPr="00D7396E">
              <w:rPr>
                <w:rFonts w:ascii="Calibri" w:eastAsia="Times New Roman" w:hAnsi="Calibri" w:cs="Times New Roman"/>
                <w:color w:val="000000"/>
                <w:lang w:eastAsia="is-IS"/>
              </w:rPr>
              <w:t>B.R.</w:t>
            </w:r>
          </w:p>
        </w:tc>
        <w:tc>
          <w:tcPr>
            <w:tcW w:w="108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E1430" w:rsidRPr="00FE3B29" w:rsidRDefault="00DE1430" w:rsidP="00FE3B2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is-IS"/>
              </w:rPr>
            </w:pPr>
          </w:p>
        </w:tc>
        <w:tc>
          <w:tcPr>
            <w:tcW w:w="148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DE1430" w:rsidRPr="00FE3B29" w:rsidRDefault="00FE3B29" w:rsidP="00FE3B2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is-IS"/>
              </w:rPr>
            </w:pPr>
            <w:r w:rsidRPr="00FE3B29">
              <w:rPr>
                <w:rFonts w:ascii="Calibri" w:eastAsia="Times New Roman" w:hAnsi="Calibri" w:cs="Times New Roman"/>
                <w:color w:val="000000"/>
                <w:lang w:eastAsia="is-IS"/>
              </w:rPr>
              <w:t>Ígreipt kerfi MEK601G</w:t>
            </w:r>
          </w:p>
          <w:p w:rsidR="00FE3B29" w:rsidRPr="00FE3B29" w:rsidRDefault="00FE3B29" w:rsidP="00FE3B2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is-IS"/>
              </w:rPr>
            </w:pPr>
            <w:r w:rsidRPr="00FE3B29">
              <w:rPr>
                <w:rFonts w:ascii="Calibri" w:eastAsia="Times New Roman" w:hAnsi="Calibri" w:cs="Times New Roman"/>
                <w:color w:val="000000"/>
                <w:lang w:eastAsia="is-IS"/>
              </w:rPr>
              <w:t>A.</w:t>
            </w:r>
            <w:r w:rsidRPr="00FE3B29">
              <w:t xml:space="preserve"> </w:t>
            </w:r>
            <w:r w:rsidRPr="00FE3B29">
              <w:rPr>
                <w:rFonts w:ascii="Calibri" w:eastAsia="Times New Roman" w:hAnsi="Calibri" w:cs="Times New Roman"/>
                <w:color w:val="000000"/>
                <w:lang w:eastAsia="is-IS"/>
              </w:rPr>
              <w:t>Þ.</w:t>
            </w:r>
          </w:p>
        </w:tc>
        <w:tc>
          <w:tcPr>
            <w:tcW w:w="148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95104E" w:rsidRPr="007C3B99" w:rsidRDefault="0095104E" w:rsidP="00FE3B2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is-IS"/>
              </w:rPr>
            </w:pPr>
          </w:p>
        </w:tc>
        <w:tc>
          <w:tcPr>
            <w:tcW w:w="145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</w:tcPr>
          <w:p w:rsidR="00D7396E" w:rsidRPr="00D7396E" w:rsidRDefault="00D7396E" w:rsidP="00D7396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is-IS"/>
              </w:rPr>
            </w:pPr>
            <w:r w:rsidRPr="00D7396E">
              <w:rPr>
                <w:rFonts w:ascii="Calibri" w:eastAsia="Times New Roman" w:hAnsi="Calibri" w:cs="Times New Roman"/>
                <w:color w:val="000000"/>
                <w:lang w:eastAsia="is-IS"/>
              </w:rPr>
              <w:t>Vélhlutafræði</w:t>
            </w:r>
          </w:p>
          <w:p w:rsidR="00D7396E" w:rsidRPr="00D7396E" w:rsidRDefault="00D7396E" w:rsidP="00D7396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is-IS"/>
              </w:rPr>
            </w:pPr>
            <w:r w:rsidRPr="00D7396E">
              <w:rPr>
                <w:rFonts w:ascii="Calibri" w:eastAsia="Times New Roman" w:hAnsi="Calibri" w:cs="Times New Roman"/>
                <w:color w:val="000000"/>
                <w:lang w:eastAsia="is-IS"/>
              </w:rPr>
              <w:t>KIT603G</w:t>
            </w:r>
          </w:p>
          <w:p w:rsidR="00DE1430" w:rsidRPr="007C3B99" w:rsidRDefault="00D7396E" w:rsidP="00D7396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is-IS"/>
              </w:rPr>
            </w:pPr>
            <w:r w:rsidRPr="00D7396E">
              <w:rPr>
                <w:rFonts w:ascii="Calibri" w:eastAsia="Times New Roman" w:hAnsi="Calibri" w:cs="Times New Roman"/>
                <w:color w:val="000000"/>
                <w:lang w:eastAsia="is-IS"/>
              </w:rPr>
              <w:t>B.P.</w:t>
            </w:r>
          </w:p>
        </w:tc>
      </w:tr>
      <w:tr w:rsidR="00DE1430" w:rsidRPr="007C3B99" w:rsidTr="00FE3B29">
        <w:trPr>
          <w:trHeight w:val="330"/>
        </w:trPr>
        <w:tc>
          <w:tcPr>
            <w:tcW w:w="120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DE1430" w:rsidRPr="007C3B99" w:rsidRDefault="00DE1430" w:rsidP="00DE1430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  <w:lang w:eastAsia="is-IS"/>
              </w:rPr>
            </w:pPr>
            <w:r w:rsidRPr="007C3B99"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  <w:lang w:eastAsia="is-IS"/>
              </w:rPr>
              <w:t>HLÉ</w:t>
            </w:r>
          </w:p>
        </w:tc>
        <w:tc>
          <w:tcPr>
            <w:tcW w:w="1909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DE1430" w:rsidRPr="007C3B99" w:rsidRDefault="00DE1430" w:rsidP="00FE3B2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is-IS"/>
              </w:rPr>
            </w:pP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E1430" w:rsidRPr="007C3B99" w:rsidRDefault="00DE1430" w:rsidP="00FE3B2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is-IS"/>
              </w:rPr>
            </w:pPr>
          </w:p>
        </w:tc>
        <w:tc>
          <w:tcPr>
            <w:tcW w:w="1487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DE1430" w:rsidRPr="007C3B99" w:rsidRDefault="00DE1430" w:rsidP="00FE3B2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is-IS"/>
              </w:rPr>
            </w:pPr>
          </w:p>
        </w:tc>
        <w:tc>
          <w:tcPr>
            <w:tcW w:w="1487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DE1430" w:rsidRPr="007C3B99" w:rsidRDefault="00DE1430" w:rsidP="00FE3B2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is-IS"/>
              </w:rPr>
            </w:pPr>
          </w:p>
        </w:tc>
        <w:tc>
          <w:tcPr>
            <w:tcW w:w="1455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vAlign w:val="center"/>
          </w:tcPr>
          <w:p w:rsidR="00DE1430" w:rsidRPr="007C3B99" w:rsidRDefault="00DE1430" w:rsidP="00FE3B2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is-IS"/>
              </w:rPr>
            </w:pPr>
          </w:p>
        </w:tc>
      </w:tr>
      <w:tr w:rsidR="00DE1430" w:rsidRPr="007C3B99" w:rsidTr="00FE3B29">
        <w:trPr>
          <w:trHeight w:val="1200"/>
        </w:trPr>
        <w:tc>
          <w:tcPr>
            <w:tcW w:w="12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DE1430" w:rsidRPr="007C3B99" w:rsidRDefault="00DE1430" w:rsidP="00DE1430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  <w:lang w:eastAsia="is-IS"/>
              </w:rPr>
            </w:pPr>
            <w:r w:rsidRPr="007C3B99"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  <w:lang w:eastAsia="is-IS"/>
              </w:rPr>
              <w:t>Kl. 13:15 -16:15</w:t>
            </w:r>
          </w:p>
        </w:tc>
        <w:tc>
          <w:tcPr>
            <w:tcW w:w="190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DE1430" w:rsidRPr="007C3B99" w:rsidRDefault="00DE1430" w:rsidP="0079370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is-IS"/>
              </w:rPr>
            </w:pPr>
          </w:p>
        </w:tc>
        <w:tc>
          <w:tcPr>
            <w:tcW w:w="108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E1430" w:rsidRPr="007C3B99" w:rsidRDefault="00DE1430" w:rsidP="00812AA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is-IS"/>
              </w:rPr>
            </w:pPr>
          </w:p>
        </w:tc>
        <w:tc>
          <w:tcPr>
            <w:tcW w:w="148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DE1430" w:rsidRPr="007C3B99" w:rsidRDefault="00DE1430" w:rsidP="00FE3B2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is-IS"/>
              </w:rPr>
            </w:pPr>
          </w:p>
        </w:tc>
        <w:tc>
          <w:tcPr>
            <w:tcW w:w="148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E1430" w:rsidRPr="007C3B99" w:rsidRDefault="00DE1430" w:rsidP="00812AA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is-IS"/>
              </w:rPr>
            </w:pPr>
          </w:p>
        </w:tc>
        <w:tc>
          <w:tcPr>
            <w:tcW w:w="145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:rsidR="00DE1430" w:rsidRPr="007C3B99" w:rsidRDefault="00DE1430" w:rsidP="00FE3B2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is-IS"/>
              </w:rPr>
            </w:pPr>
          </w:p>
        </w:tc>
      </w:tr>
    </w:tbl>
    <w:p w:rsidR="003A3E8E" w:rsidRPr="003A3E8E" w:rsidRDefault="003A3E8E" w:rsidP="003A3E8E">
      <w:pPr>
        <w:jc w:val="center"/>
        <w:rPr>
          <w:b/>
          <w:sz w:val="32"/>
          <w:szCs w:val="32"/>
        </w:rPr>
      </w:pPr>
      <w:r w:rsidRPr="003A3E8E">
        <w:rPr>
          <w:b/>
          <w:sz w:val="32"/>
          <w:szCs w:val="32"/>
        </w:rPr>
        <w:t>KIT Lokapróf sumar 2017</w:t>
      </w:r>
    </w:p>
    <w:p w:rsidR="003A3E8E" w:rsidRDefault="003A3E8E"/>
    <w:p w:rsidR="00242F4A" w:rsidRDefault="00242F4A"/>
    <w:p w:rsidR="003A3E8E" w:rsidRDefault="003A3E8E"/>
    <w:tbl>
      <w:tblPr>
        <w:tblW w:w="992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65"/>
        <w:gridCol w:w="1480"/>
        <w:gridCol w:w="1524"/>
        <w:gridCol w:w="1560"/>
        <w:gridCol w:w="1559"/>
        <w:gridCol w:w="567"/>
        <w:gridCol w:w="1276"/>
        <w:gridCol w:w="141"/>
        <w:gridCol w:w="853"/>
      </w:tblGrid>
      <w:tr w:rsidR="00457B4D" w:rsidRPr="00D77966" w:rsidTr="00457B4D">
        <w:trPr>
          <w:trHeight w:val="300"/>
        </w:trPr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:rsidR="00457B4D" w:rsidRPr="00D77966" w:rsidRDefault="00457B4D" w:rsidP="00560575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lang w:eastAsia="is-IS"/>
              </w:rPr>
            </w:pPr>
            <w:r>
              <w:rPr>
                <w:rFonts w:ascii="Calibri" w:eastAsia="Times New Roman" w:hAnsi="Calibri" w:cs="Times New Roman"/>
                <w:b/>
                <w:bCs/>
                <w:lang w:eastAsia="is-IS"/>
              </w:rPr>
              <w:t>Year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57B4D" w:rsidRPr="00D77966" w:rsidRDefault="00457B4D" w:rsidP="00560575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eastAsia="is-IS"/>
              </w:rPr>
            </w:pPr>
            <w:r w:rsidRPr="00D77966">
              <w:rPr>
                <w:rFonts w:ascii="Calibri" w:eastAsia="Times New Roman" w:hAnsi="Calibri" w:cs="Times New Roman"/>
                <w:b/>
                <w:bCs/>
                <w:color w:val="000000"/>
                <w:lang w:eastAsia="is-IS"/>
              </w:rPr>
              <w:t>Heiti</w:t>
            </w:r>
          </w:p>
        </w:tc>
        <w:tc>
          <w:tcPr>
            <w:tcW w:w="152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57B4D" w:rsidRPr="00D77966" w:rsidRDefault="00457B4D" w:rsidP="00560575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eastAsia="is-IS"/>
              </w:rPr>
            </w:pPr>
            <w:r w:rsidRPr="00D77966">
              <w:rPr>
                <w:rFonts w:ascii="Calibri" w:eastAsia="Times New Roman" w:hAnsi="Calibri" w:cs="Times New Roman"/>
                <w:b/>
                <w:bCs/>
                <w:color w:val="000000"/>
                <w:lang w:eastAsia="is-IS"/>
              </w:rPr>
              <w:t>Lýsing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57B4D" w:rsidRPr="00D77966" w:rsidRDefault="00457B4D" w:rsidP="00560575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eastAsia="is-IS"/>
              </w:rPr>
            </w:pPr>
            <w:r w:rsidRPr="00D77966">
              <w:rPr>
                <w:rFonts w:ascii="Calibri" w:eastAsia="Times New Roman" w:hAnsi="Calibri" w:cs="Times New Roman"/>
                <w:b/>
                <w:bCs/>
                <w:color w:val="000000"/>
                <w:lang w:eastAsia="is-IS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57B4D" w:rsidRPr="00D77966" w:rsidRDefault="00457B4D" w:rsidP="00560575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eastAsia="is-IS"/>
              </w:rPr>
            </w:pPr>
            <w:r w:rsidRPr="00D77966">
              <w:rPr>
                <w:rFonts w:ascii="Calibri" w:eastAsia="Times New Roman" w:hAnsi="Calibri" w:cs="Times New Roman"/>
                <w:b/>
                <w:bCs/>
                <w:color w:val="000000"/>
                <w:lang w:eastAsia="is-IS"/>
              </w:rPr>
              <w:t>Kennari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57B4D" w:rsidRPr="00D77966" w:rsidRDefault="00457B4D" w:rsidP="00560575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eastAsia="is-IS"/>
              </w:rPr>
            </w:pPr>
            <w:r w:rsidRPr="00D77966">
              <w:rPr>
                <w:rFonts w:ascii="Calibri" w:eastAsia="Times New Roman" w:hAnsi="Calibri" w:cs="Times New Roman"/>
                <w:b/>
                <w:bCs/>
                <w:color w:val="000000"/>
                <w:lang w:eastAsia="is-IS"/>
              </w:rPr>
              <w:t> </w:t>
            </w:r>
          </w:p>
        </w:tc>
        <w:tc>
          <w:tcPr>
            <w:tcW w:w="141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57B4D" w:rsidRPr="00D77966" w:rsidRDefault="00457B4D" w:rsidP="00457B4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lang w:eastAsia="is-IS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00000"/>
                <w:lang w:eastAsia="is-IS"/>
              </w:rPr>
              <w:t>Intials</w:t>
            </w:r>
          </w:p>
        </w:tc>
        <w:tc>
          <w:tcPr>
            <w:tcW w:w="85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457B4D" w:rsidRPr="00D77966" w:rsidRDefault="00457B4D" w:rsidP="0056057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lang w:eastAsia="is-IS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00000"/>
                <w:lang w:eastAsia="is-IS"/>
              </w:rPr>
              <w:t>Written exam</w:t>
            </w:r>
          </w:p>
        </w:tc>
      </w:tr>
      <w:tr w:rsidR="00457B4D" w:rsidRPr="00D77966" w:rsidTr="00457B4D">
        <w:trPr>
          <w:trHeight w:val="300"/>
        </w:trPr>
        <w:tc>
          <w:tcPr>
            <w:tcW w:w="965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457B4D" w:rsidRPr="00457B4D" w:rsidRDefault="00457B4D" w:rsidP="0056057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is-IS"/>
              </w:rPr>
            </w:pPr>
            <w:r w:rsidRPr="00457B4D">
              <w:rPr>
                <w:rFonts w:ascii="Calibri" w:eastAsia="Times New Roman" w:hAnsi="Calibri" w:cs="Times New Roman"/>
                <w:color w:val="000000"/>
                <w:lang w:eastAsia="is-IS"/>
              </w:rPr>
              <w:t>I</w:t>
            </w:r>
          </w:p>
        </w:tc>
        <w:tc>
          <w:tcPr>
            <w:tcW w:w="148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457B4D" w:rsidRPr="00457B4D" w:rsidRDefault="00457B4D" w:rsidP="005524C6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eastAsia="is-IS"/>
              </w:rPr>
            </w:pPr>
            <w:r w:rsidRPr="00457B4D">
              <w:rPr>
                <w:rFonts w:ascii="Calibri" w:eastAsia="Times New Roman" w:hAnsi="Calibri" w:cs="Times New Roman"/>
                <w:b/>
                <w:bCs/>
                <w:color w:val="000000"/>
                <w:lang w:eastAsia="is-IS"/>
              </w:rPr>
              <w:t>KIT301G</w:t>
            </w:r>
          </w:p>
        </w:tc>
        <w:tc>
          <w:tcPr>
            <w:tcW w:w="3084" w:type="dxa"/>
            <w:gridSpan w:val="2"/>
            <w:tcBorders>
              <w:top w:val="single" w:sz="4" w:space="0" w:color="auto"/>
              <w:left w:val="nil"/>
              <w:bottom w:val="dotted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457B4D" w:rsidRPr="00457B4D" w:rsidRDefault="00457B4D" w:rsidP="005605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is-IS"/>
              </w:rPr>
            </w:pPr>
            <w:r w:rsidRPr="00457B4D">
              <w:rPr>
                <w:rFonts w:ascii="Calibri" w:eastAsia="Times New Roman" w:hAnsi="Calibri" w:cs="Times New Roman"/>
                <w:color w:val="000000"/>
                <w:lang w:eastAsia="is-IS"/>
              </w:rPr>
              <w:t xml:space="preserve">Stærðfræði II fyrir tæknifræði  </w:t>
            </w:r>
          </w:p>
        </w:tc>
        <w:tc>
          <w:tcPr>
            <w:tcW w:w="2126" w:type="dxa"/>
            <w:gridSpan w:val="2"/>
            <w:tcBorders>
              <w:top w:val="single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57B4D" w:rsidRPr="00457B4D" w:rsidRDefault="00457B4D" w:rsidP="005605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is-IS"/>
              </w:rPr>
            </w:pPr>
            <w:r w:rsidRPr="00457B4D">
              <w:rPr>
                <w:rFonts w:ascii="Calibri" w:eastAsia="Times New Roman" w:hAnsi="Calibri" w:cs="Times New Roman"/>
                <w:color w:val="000000"/>
                <w:lang w:eastAsia="is-IS"/>
              </w:rPr>
              <w:t>Krista Hannesdóttir</w:t>
            </w:r>
          </w:p>
        </w:tc>
        <w:tc>
          <w:tcPr>
            <w:tcW w:w="1276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457B4D" w:rsidRPr="00457B4D" w:rsidRDefault="00457B4D" w:rsidP="00457B4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is-IS"/>
              </w:rPr>
            </w:pPr>
            <w:r w:rsidRPr="00457B4D">
              <w:rPr>
                <w:rFonts w:ascii="Calibri" w:eastAsia="Times New Roman" w:hAnsi="Calibri" w:cs="Times New Roman"/>
                <w:color w:val="000000"/>
                <w:lang w:eastAsia="is-IS"/>
              </w:rPr>
              <w:t>K.H.</w:t>
            </w:r>
          </w:p>
        </w:tc>
        <w:tc>
          <w:tcPr>
            <w:tcW w:w="994" w:type="dxa"/>
            <w:gridSpan w:val="2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:rsidR="00457B4D" w:rsidRPr="00457B4D" w:rsidRDefault="00457B4D" w:rsidP="00457B4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is-IS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is-IS"/>
              </w:rPr>
              <w:t>Yes</w:t>
            </w:r>
          </w:p>
        </w:tc>
      </w:tr>
      <w:tr w:rsidR="00457B4D" w:rsidRPr="00D77966" w:rsidTr="00457B4D">
        <w:trPr>
          <w:trHeight w:val="300"/>
        </w:trPr>
        <w:tc>
          <w:tcPr>
            <w:tcW w:w="965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000000" w:fill="FFFFFF"/>
            <w:noWrap/>
            <w:vAlign w:val="bottom"/>
          </w:tcPr>
          <w:p w:rsidR="00457B4D" w:rsidRPr="00457B4D" w:rsidRDefault="00457B4D" w:rsidP="0056057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is-IS"/>
              </w:rPr>
            </w:pPr>
            <w:r w:rsidRPr="00457B4D">
              <w:rPr>
                <w:rFonts w:ascii="Calibri" w:eastAsia="Times New Roman" w:hAnsi="Calibri" w:cs="Times New Roman"/>
                <w:color w:val="000000"/>
                <w:lang w:eastAsia="is-IS"/>
              </w:rPr>
              <w:t>I</w:t>
            </w:r>
          </w:p>
        </w:tc>
        <w:tc>
          <w:tcPr>
            <w:tcW w:w="148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nil"/>
            </w:tcBorders>
            <w:shd w:val="clear" w:color="000000" w:fill="FFFFFF"/>
            <w:noWrap/>
            <w:vAlign w:val="bottom"/>
          </w:tcPr>
          <w:p w:rsidR="00457B4D" w:rsidRPr="00457B4D" w:rsidRDefault="00457B4D" w:rsidP="005524C6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eastAsia="is-IS"/>
              </w:rPr>
            </w:pPr>
            <w:r w:rsidRPr="00457B4D">
              <w:rPr>
                <w:rFonts w:ascii="Calibri" w:eastAsia="Times New Roman" w:hAnsi="Calibri" w:cs="Times New Roman"/>
                <w:b/>
                <w:bCs/>
                <w:color w:val="000000"/>
                <w:lang w:eastAsia="is-IS"/>
              </w:rPr>
              <w:t>MEK301G</w:t>
            </w:r>
          </w:p>
        </w:tc>
        <w:tc>
          <w:tcPr>
            <w:tcW w:w="3084" w:type="dxa"/>
            <w:gridSpan w:val="2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000000" w:fill="FFFFFF"/>
            <w:noWrap/>
            <w:vAlign w:val="bottom"/>
          </w:tcPr>
          <w:p w:rsidR="00457B4D" w:rsidRPr="00457B4D" w:rsidRDefault="00457B4D" w:rsidP="005605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is-IS"/>
              </w:rPr>
            </w:pPr>
            <w:r w:rsidRPr="00457B4D">
              <w:rPr>
                <w:rFonts w:ascii="Calibri" w:eastAsia="Times New Roman" w:hAnsi="Calibri" w:cs="Times New Roman"/>
                <w:color w:val="000000"/>
                <w:lang w:eastAsia="is-IS"/>
              </w:rPr>
              <w:t xml:space="preserve">Forritun III  </w:t>
            </w:r>
          </w:p>
        </w:tc>
        <w:tc>
          <w:tcPr>
            <w:tcW w:w="2126" w:type="dxa"/>
            <w:gridSpan w:val="2"/>
            <w:tcBorders>
              <w:top w:val="dotted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457B4D" w:rsidRPr="00457B4D" w:rsidRDefault="00457B4D" w:rsidP="005605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is-IS"/>
              </w:rPr>
            </w:pPr>
            <w:r w:rsidRPr="00457B4D">
              <w:rPr>
                <w:rFonts w:ascii="Calibri" w:eastAsia="Times New Roman" w:hAnsi="Calibri" w:cs="Times New Roman"/>
                <w:color w:val="000000"/>
                <w:lang w:eastAsia="is-IS"/>
              </w:rPr>
              <w:t>Þórður Halldórsson</w:t>
            </w:r>
          </w:p>
        </w:tc>
        <w:tc>
          <w:tcPr>
            <w:tcW w:w="1276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vAlign w:val="center"/>
          </w:tcPr>
          <w:p w:rsidR="00457B4D" w:rsidRPr="00457B4D" w:rsidRDefault="00457B4D" w:rsidP="00457B4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is-IS"/>
              </w:rPr>
            </w:pPr>
            <w:r w:rsidRPr="00457B4D">
              <w:rPr>
                <w:rFonts w:ascii="Calibri" w:eastAsia="Times New Roman" w:hAnsi="Calibri" w:cs="Times New Roman"/>
                <w:color w:val="000000"/>
                <w:lang w:eastAsia="is-IS"/>
              </w:rPr>
              <w:t>Þ.H.</w:t>
            </w:r>
          </w:p>
        </w:tc>
        <w:tc>
          <w:tcPr>
            <w:tcW w:w="994" w:type="dxa"/>
            <w:gridSpan w:val="2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</w:tcPr>
          <w:p w:rsidR="00457B4D" w:rsidRPr="00457B4D" w:rsidRDefault="00457B4D" w:rsidP="0056057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is-IS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is-IS"/>
              </w:rPr>
              <w:t>No</w:t>
            </w:r>
          </w:p>
        </w:tc>
      </w:tr>
      <w:tr w:rsidR="00457B4D" w:rsidRPr="00D77966" w:rsidTr="00457B4D">
        <w:trPr>
          <w:trHeight w:val="300"/>
        </w:trPr>
        <w:tc>
          <w:tcPr>
            <w:tcW w:w="965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000000" w:fill="FFFFFF"/>
            <w:noWrap/>
            <w:vAlign w:val="center"/>
          </w:tcPr>
          <w:p w:rsidR="00457B4D" w:rsidRPr="00457B4D" w:rsidRDefault="00457B4D" w:rsidP="00692B7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is-IS"/>
              </w:rPr>
            </w:pPr>
            <w:r w:rsidRPr="00457B4D">
              <w:rPr>
                <w:rFonts w:ascii="Calibri" w:eastAsia="Times New Roman" w:hAnsi="Calibri" w:cs="Times New Roman"/>
                <w:color w:val="000000"/>
                <w:lang w:eastAsia="is-IS"/>
              </w:rPr>
              <w:t>I</w:t>
            </w:r>
          </w:p>
        </w:tc>
        <w:tc>
          <w:tcPr>
            <w:tcW w:w="148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nil"/>
            </w:tcBorders>
            <w:shd w:val="clear" w:color="000000" w:fill="FFFFFF"/>
            <w:noWrap/>
            <w:vAlign w:val="center"/>
          </w:tcPr>
          <w:p w:rsidR="00457B4D" w:rsidRPr="00457B4D" w:rsidRDefault="00457B4D" w:rsidP="00275981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eastAsia="is-IS"/>
              </w:rPr>
            </w:pPr>
            <w:r w:rsidRPr="00457B4D">
              <w:rPr>
                <w:rFonts w:ascii="Calibri" w:eastAsia="Times New Roman" w:hAnsi="Calibri" w:cs="Times New Roman"/>
                <w:b/>
                <w:bCs/>
                <w:color w:val="000000"/>
                <w:lang w:eastAsia="is-IS"/>
              </w:rPr>
              <w:t>MEK303G</w:t>
            </w:r>
          </w:p>
        </w:tc>
        <w:tc>
          <w:tcPr>
            <w:tcW w:w="3084" w:type="dxa"/>
            <w:gridSpan w:val="2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000000" w:fill="FFFFFF"/>
            <w:noWrap/>
            <w:vAlign w:val="center"/>
          </w:tcPr>
          <w:p w:rsidR="00457B4D" w:rsidRPr="00457B4D" w:rsidRDefault="00457B4D" w:rsidP="0027598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is-IS"/>
              </w:rPr>
            </w:pPr>
            <w:r w:rsidRPr="00457B4D">
              <w:rPr>
                <w:rFonts w:ascii="Calibri" w:eastAsia="Times New Roman" w:hAnsi="Calibri" w:cs="Times New Roman"/>
                <w:color w:val="000000"/>
                <w:lang w:eastAsia="is-IS"/>
              </w:rPr>
              <w:t>Runurásir</w:t>
            </w:r>
          </w:p>
        </w:tc>
        <w:tc>
          <w:tcPr>
            <w:tcW w:w="2126" w:type="dxa"/>
            <w:gridSpan w:val="2"/>
            <w:tcBorders>
              <w:top w:val="dotted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457B4D" w:rsidRPr="00457B4D" w:rsidRDefault="00457B4D" w:rsidP="005605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is-IS"/>
              </w:rPr>
            </w:pPr>
            <w:r w:rsidRPr="00457B4D">
              <w:rPr>
                <w:rFonts w:ascii="Calibri" w:eastAsia="Times New Roman" w:hAnsi="Calibri" w:cs="Times New Roman"/>
                <w:color w:val="000000"/>
                <w:lang w:eastAsia="is-IS"/>
              </w:rPr>
              <w:t xml:space="preserve">Sverrir Guðmundsson </w:t>
            </w:r>
          </w:p>
          <w:p w:rsidR="00457B4D" w:rsidRPr="00457B4D" w:rsidRDefault="00457B4D" w:rsidP="005605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is-IS"/>
              </w:rPr>
            </w:pPr>
            <w:r w:rsidRPr="00457B4D">
              <w:rPr>
                <w:rFonts w:ascii="Calibri" w:eastAsia="Times New Roman" w:hAnsi="Calibri" w:cs="Times New Roman"/>
                <w:color w:val="000000"/>
                <w:lang w:eastAsia="is-IS"/>
              </w:rPr>
              <w:t>og Xabier Landa</w:t>
            </w:r>
          </w:p>
        </w:tc>
        <w:tc>
          <w:tcPr>
            <w:tcW w:w="1276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vAlign w:val="center"/>
          </w:tcPr>
          <w:p w:rsidR="00457B4D" w:rsidRPr="00457B4D" w:rsidRDefault="00457B4D" w:rsidP="00457B4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is-IS"/>
              </w:rPr>
            </w:pPr>
            <w:r w:rsidRPr="00457B4D">
              <w:rPr>
                <w:rFonts w:ascii="Calibri" w:eastAsia="Times New Roman" w:hAnsi="Calibri" w:cs="Times New Roman"/>
                <w:color w:val="000000"/>
                <w:lang w:eastAsia="is-IS"/>
              </w:rPr>
              <w:t>S.G &amp; X.L.</w:t>
            </w:r>
          </w:p>
        </w:tc>
        <w:tc>
          <w:tcPr>
            <w:tcW w:w="994" w:type="dxa"/>
            <w:gridSpan w:val="2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vAlign w:val="center"/>
          </w:tcPr>
          <w:p w:rsidR="00457B4D" w:rsidRPr="00457B4D" w:rsidRDefault="00457B4D" w:rsidP="00457B4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is-IS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is-IS"/>
              </w:rPr>
              <w:t>Yes</w:t>
            </w:r>
          </w:p>
        </w:tc>
      </w:tr>
      <w:tr w:rsidR="00457B4D" w:rsidRPr="00D77966" w:rsidTr="00457B4D">
        <w:trPr>
          <w:trHeight w:val="300"/>
        </w:trPr>
        <w:tc>
          <w:tcPr>
            <w:tcW w:w="965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000000" w:fill="FFFFFF"/>
            <w:noWrap/>
            <w:vAlign w:val="bottom"/>
          </w:tcPr>
          <w:p w:rsidR="00457B4D" w:rsidRPr="00457B4D" w:rsidRDefault="00457B4D" w:rsidP="0056057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is-IS"/>
              </w:rPr>
            </w:pPr>
            <w:r w:rsidRPr="00457B4D">
              <w:rPr>
                <w:rFonts w:ascii="Calibri" w:eastAsia="Times New Roman" w:hAnsi="Calibri" w:cs="Times New Roman"/>
                <w:color w:val="000000"/>
                <w:lang w:eastAsia="is-IS"/>
              </w:rPr>
              <w:t>I</w:t>
            </w:r>
          </w:p>
        </w:tc>
        <w:tc>
          <w:tcPr>
            <w:tcW w:w="148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nil"/>
            </w:tcBorders>
            <w:shd w:val="clear" w:color="000000" w:fill="FFFFFF"/>
            <w:noWrap/>
            <w:vAlign w:val="center"/>
          </w:tcPr>
          <w:p w:rsidR="00457B4D" w:rsidRPr="00457B4D" w:rsidRDefault="00457B4D" w:rsidP="00275981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eastAsia="is-IS"/>
              </w:rPr>
            </w:pPr>
            <w:r w:rsidRPr="00457B4D">
              <w:rPr>
                <w:rFonts w:ascii="Calibri" w:eastAsia="Times New Roman" w:hAnsi="Calibri" w:cs="Times New Roman"/>
                <w:b/>
                <w:bCs/>
                <w:color w:val="000000"/>
                <w:lang w:eastAsia="is-IS"/>
              </w:rPr>
              <w:t>KIT301G</w:t>
            </w:r>
          </w:p>
        </w:tc>
        <w:tc>
          <w:tcPr>
            <w:tcW w:w="3084" w:type="dxa"/>
            <w:gridSpan w:val="2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000000" w:fill="FFFFFF"/>
            <w:noWrap/>
            <w:vAlign w:val="center"/>
          </w:tcPr>
          <w:p w:rsidR="00457B4D" w:rsidRPr="00457B4D" w:rsidRDefault="00457B4D" w:rsidP="0027598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is-IS"/>
              </w:rPr>
            </w:pPr>
            <w:r w:rsidRPr="00457B4D">
              <w:rPr>
                <w:rFonts w:ascii="Calibri" w:eastAsia="Times New Roman" w:hAnsi="Calibri" w:cs="Times New Roman"/>
                <w:color w:val="000000"/>
                <w:lang w:eastAsia="is-IS"/>
              </w:rPr>
              <w:t xml:space="preserve">Rásafræði I DC rásir  </w:t>
            </w:r>
          </w:p>
        </w:tc>
        <w:tc>
          <w:tcPr>
            <w:tcW w:w="2126" w:type="dxa"/>
            <w:gridSpan w:val="2"/>
            <w:tcBorders>
              <w:top w:val="dotted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457B4D" w:rsidRPr="00457B4D" w:rsidRDefault="00457B4D" w:rsidP="005605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is-IS"/>
              </w:rPr>
            </w:pPr>
            <w:r w:rsidRPr="00457B4D">
              <w:rPr>
                <w:rFonts w:ascii="Calibri" w:eastAsia="Times New Roman" w:hAnsi="Calibri" w:cs="Times New Roman"/>
                <w:color w:val="000000"/>
                <w:lang w:eastAsia="is-IS"/>
              </w:rPr>
              <w:t>Behnood Rasti</w:t>
            </w:r>
          </w:p>
        </w:tc>
        <w:tc>
          <w:tcPr>
            <w:tcW w:w="1276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vAlign w:val="center"/>
          </w:tcPr>
          <w:p w:rsidR="00457B4D" w:rsidRPr="00457B4D" w:rsidRDefault="00457B4D" w:rsidP="00457B4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is-IS"/>
              </w:rPr>
            </w:pPr>
            <w:r w:rsidRPr="00457B4D">
              <w:rPr>
                <w:rFonts w:ascii="Calibri" w:eastAsia="Times New Roman" w:hAnsi="Calibri" w:cs="Times New Roman"/>
                <w:color w:val="000000"/>
                <w:lang w:eastAsia="is-IS"/>
              </w:rPr>
              <w:t>B.R.</w:t>
            </w:r>
          </w:p>
        </w:tc>
        <w:tc>
          <w:tcPr>
            <w:tcW w:w="994" w:type="dxa"/>
            <w:gridSpan w:val="2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</w:tcPr>
          <w:p w:rsidR="00457B4D" w:rsidRPr="00457B4D" w:rsidRDefault="00457B4D" w:rsidP="0056057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is-IS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is-IS"/>
              </w:rPr>
              <w:t>Yes</w:t>
            </w:r>
          </w:p>
        </w:tc>
      </w:tr>
      <w:tr w:rsidR="00457B4D" w:rsidRPr="00D77966" w:rsidTr="00457B4D">
        <w:trPr>
          <w:trHeight w:val="300"/>
        </w:trPr>
        <w:tc>
          <w:tcPr>
            <w:tcW w:w="965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000000" w:fill="FFFFFF"/>
            <w:noWrap/>
            <w:vAlign w:val="bottom"/>
          </w:tcPr>
          <w:p w:rsidR="00457B4D" w:rsidRPr="00457B4D" w:rsidRDefault="00457B4D" w:rsidP="0056057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is-IS"/>
              </w:rPr>
            </w:pPr>
            <w:r w:rsidRPr="00457B4D">
              <w:rPr>
                <w:rFonts w:ascii="Calibri" w:eastAsia="Times New Roman" w:hAnsi="Calibri" w:cs="Times New Roman"/>
                <w:color w:val="000000"/>
                <w:lang w:eastAsia="is-IS"/>
              </w:rPr>
              <w:t>II</w:t>
            </w:r>
          </w:p>
        </w:tc>
        <w:tc>
          <w:tcPr>
            <w:tcW w:w="148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nil"/>
            </w:tcBorders>
            <w:shd w:val="clear" w:color="000000" w:fill="FFFFFF"/>
            <w:noWrap/>
            <w:vAlign w:val="center"/>
          </w:tcPr>
          <w:p w:rsidR="00457B4D" w:rsidRPr="00457B4D" w:rsidRDefault="00457B4D" w:rsidP="00275981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eastAsia="is-IS"/>
              </w:rPr>
            </w:pPr>
            <w:r w:rsidRPr="00457B4D">
              <w:rPr>
                <w:rFonts w:ascii="Calibri" w:eastAsia="Times New Roman" w:hAnsi="Calibri" w:cs="Times New Roman"/>
                <w:b/>
                <w:bCs/>
                <w:color w:val="000000"/>
                <w:lang w:eastAsia="is-IS"/>
              </w:rPr>
              <w:t>KIT601G</w:t>
            </w:r>
          </w:p>
        </w:tc>
        <w:tc>
          <w:tcPr>
            <w:tcW w:w="3084" w:type="dxa"/>
            <w:gridSpan w:val="2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000000" w:fill="FFFFFF"/>
            <w:noWrap/>
            <w:vAlign w:val="center"/>
          </w:tcPr>
          <w:p w:rsidR="00457B4D" w:rsidRPr="00457B4D" w:rsidRDefault="00061D7B" w:rsidP="0027598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is-IS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is-IS"/>
              </w:rPr>
              <w:t>PLC/PAC</w:t>
            </w:r>
            <w:bookmarkStart w:id="0" w:name="_GoBack"/>
            <w:bookmarkEnd w:id="0"/>
            <w:r w:rsidR="00457B4D" w:rsidRPr="00457B4D">
              <w:rPr>
                <w:rFonts w:ascii="Calibri" w:eastAsia="Times New Roman" w:hAnsi="Calibri" w:cs="Times New Roman"/>
                <w:color w:val="000000"/>
                <w:lang w:eastAsia="is-IS"/>
              </w:rPr>
              <w:t xml:space="preserve">  </w:t>
            </w:r>
          </w:p>
        </w:tc>
        <w:tc>
          <w:tcPr>
            <w:tcW w:w="2126" w:type="dxa"/>
            <w:gridSpan w:val="2"/>
            <w:tcBorders>
              <w:top w:val="dotted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457B4D" w:rsidRPr="00457B4D" w:rsidRDefault="00457B4D" w:rsidP="005605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is-IS"/>
              </w:rPr>
            </w:pPr>
            <w:r w:rsidRPr="00457B4D">
              <w:rPr>
                <w:rFonts w:ascii="Calibri" w:eastAsia="Times New Roman" w:hAnsi="Calibri" w:cs="Times New Roman"/>
                <w:color w:val="000000"/>
                <w:lang w:eastAsia="is-IS"/>
              </w:rPr>
              <w:t>Behnood Rasti</w:t>
            </w:r>
          </w:p>
        </w:tc>
        <w:tc>
          <w:tcPr>
            <w:tcW w:w="1276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vAlign w:val="center"/>
          </w:tcPr>
          <w:p w:rsidR="00457B4D" w:rsidRPr="00457B4D" w:rsidRDefault="00457B4D" w:rsidP="00457B4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is-IS"/>
              </w:rPr>
            </w:pPr>
            <w:r w:rsidRPr="00457B4D">
              <w:rPr>
                <w:rFonts w:ascii="Calibri" w:eastAsia="Times New Roman" w:hAnsi="Calibri" w:cs="Times New Roman"/>
                <w:color w:val="000000"/>
                <w:lang w:eastAsia="is-IS"/>
              </w:rPr>
              <w:t>B.R.</w:t>
            </w:r>
          </w:p>
        </w:tc>
        <w:tc>
          <w:tcPr>
            <w:tcW w:w="994" w:type="dxa"/>
            <w:gridSpan w:val="2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</w:tcPr>
          <w:p w:rsidR="00457B4D" w:rsidRPr="00457B4D" w:rsidRDefault="00457B4D" w:rsidP="0056057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is-IS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is-IS"/>
              </w:rPr>
              <w:t>Yes</w:t>
            </w:r>
          </w:p>
        </w:tc>
      </w:tr>
      <w:tr w:rsidR="00457B4D" w:rsidRPr="00D77966" w:rsidTr="00457B4D">
        <w:trPr>
          <w:trHeight w:val="300"/>
        </w:trPr>
        <w:tc>
          <w:tcPr>
            <w:tcW w:w="965" w:type="dxa"/>
            <w:tcBorders>
              <w:top w:val="nil"/>
              <w:left w:val="nil"/>
              <w:bottom w:val="dotted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457B4D" w:rsidRPr="00457B4D" w:rsidRDefault="00457B4D" w:rsidP="0056057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is-IS"/>
              </w:rPr>
            </w:pPr>
            <w:r w:rsidRPr="00457B4D">
              <w:rPr>
                <w:rFonts w:ascii="Calibri" w:eastAsia="Times New Roman" w:hAnsi="Calibri" w:cs="Times New Roman"/>
                <w:color w:val="000000"/>
                <w:lang w:eastAsia="is-IS"/>
              </w:rPr>
              <w:t>II</w:t>
            </w:r>
          </w:p>
        </w:tc>
        <w:tc>
          <w:tcPr>
            <w:tcW w:w="1480" w:type="dxa"/>
            <w:tcBorders>
              <w:top w:val="nil"/>
              <w:left w:val="dotted" w:sz="4" w:space="0" w:color="auto"/>
              <w:bottom w:val="dotted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457B4D" w:rsidRPr="00457B4D" w:rsidRDefault="00457B4D" w:rsidP="00242F4A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eastAsia="is-IS"/>
              </w:rPr>
            </w:pPr>
            <w:r w:rsidRPr="00457B4D">
              <w:rPr>
                <w:rFonts w:ascii="Calibri" w:eastAsia="Times New Roman" w:hAnsi="Calibri" w:cs="Times New Roman"/>
                <w:b/>
                <w:bCs/>
                <w:color w:val="000000"/>
                <w:lang w:eastAsia="is-IS"/>
              </w:rPr>
              <w:t>KIT603G</w:t>
            </w:r>
          </w:p>
        </w:tc>
        <w:tc>
          <w:tcPr>
            <w:tcW w:w="3084" w:type="dxa"/>
            <w:gridSpan w:val="2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457B4D" w:rsidRPr="00457B4D" w:rsidRDefault="00457B4D" w:rsidP="006473F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is-IS"/>
              </w:rPr>
            </w:pPr>
            <w:r w:rsidRPr="00457B4D">
              <w:rPr>
                <w:rFonts w:ascii="Calibri" w:eastAsia="Times New Roman" w:hAnsi="Calibri" w:cs="Times New Roman"/>
                <w:color w:val="000000"/>
                <w:lang w:eastAsia="is-IS"/>
              </w:rPr>
              <w:t xml:space="preserve">Vélhlutafræði </w:t>
            </w:r>
          </w:p>
        </w:tc>
        <w:tc>
          <w:tcPr>
            <w:tcW w:w="2126" w:type="dxa"/>
            <w:gridSpan w:val="2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57B4D" w:rsidRPr="00457B4D" w:rsidRDefault="00457B4D" w:rsidP="005605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is-IS"/>
              </w:rPr>
            </w:pPr>
            <w:r w:rsidRPr="00457B4D">
              <w:rPr>
                <w:rFonts w:ascii="Calibri" w:eastAsia="Times New Roman" w:hAnsi="Calibri" w:cs="Times New Roman"/>
                <w:color w:val="000000"/>
                <w:lang w:eastAsia="is-IS"/>
              </w:rPr>
              <w:t>Burkni Pálsson</w:t>
            </w:r>
          </w:p>
        </w:tc>
        <w:tc>
          <w:tcPr>
            <w:tcW w:w="1276" w:type="dxa"/>
            <w:tcBorders>
              <w:top w:val="nil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457B4D" w:rsidRPr="00457B4D" w:rsidRDefault="00457B4D" w:rsidP="00457B4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is-IS"/>
              </w:rPr>
            </w:pPr>
            <w:r w:rsidRPr="00457B4D">
              <w:rPr>
                <w:rFonts w:ascii="Calibri" w:eastAsia="Times New Roman" w:hAnsi="Calibri" w:cs="Times New Roman"/>
                <w:color w:val="000000"/>
                <w:lang w:eastAsia="is-IS"/>
              </w:rPr>
              <w:t>B.P.</w:t>
            </w:r>
          </w:p>
        </w:tc>
        <w:tc>
          <w:tcPr>
            <w:tcW w:w="994" w:type="dxa"/>
            <w:gridSpan w:val="2"/>
            <w:tcBorders>
              <w:top w:val="nil"/>
              <w:left w:val="nil"/>
              <w:bottom w:val="dotted" w:sz="4" w:space="0" w:color="auto"/>
              <w:right w:val="nil"/>
            </w:tcBorders>
          </w:tcPr>
          <w:p w:rsidR="00457B4D" w:rsidRPr="00457B4D" w:rsidRDefault="00457B4D" w:rsidP="0056057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is-IS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is-IS"/>
              </w:rPr>
              <w:t>Yes</w:t>
            </w:r>
          </w:p>
        </w:tc>
      </w:tr>
      <w:tr w:rsidR="00457B4D" w:rsidRPr="00D77966" w:rsidTr="00457B4D">
        <w:trPr>
          <w:trHeight w:val="300"/>
        </w:trPr>
        <w:tc>
          <w:tcPr>
            <w:tcW w:w="965" w:type="dxa"/>
            <w:tcBorders>
              <w:top w:val="nil"/>
              <w:left w:val="nil"/>
              <w:bottom w:val="dotted" w:sz="4" w:space="0" w:color="auto"/>
              <w:right w:val="nil"/>
            </w:tcBorders>
            <w:shd w:val="clear" w:color="000000" w:fill="FFFFFF"/>
            <w:noWrap/>
            <w:vAlign w:val="bottom"/>
          </w:tcPr>
          <w:p w:rsidR="00457B4D" w:rsidRPr="00457B4D" w:rsidRDefault="00457B4D" w:rsidP="0056057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is-IS"/>
              </w:rPr>
            </w:pPr>
            <w:r w:rsidRPr="00457B4D">
              <w:rPr>
                <w:rFonts w:ascii="Calibri" w:eastAsia="Times New Roman" w:hAnsi="Calibri" w:cs="Times New Roman"/>
                <w:color w:val="000000"/>
                <w:lang w:eastAsia="is-IS"/>
              </w:rPr>
              <w:t>II</w:t>
            </w:r>
          </w:p>
        </w:tc>
        <w:tc>
          <w:tcPr>
            <w:tcW w:w="1480" w:type="dxa"/>
            <w:tcBorders>
              <w:top w:val="nil"/>
              <w:left w:val="dotted" w:sz="4" w:space="0" w:color="auto"/>
              <w:bottom w:val="dotted" w:sz="4" w:space="0" w:color="auto"/>
              <w:right w:val="nil"/>
            </w:tcBorders>
            <w:shd w:val="clear" w:color="000000" w:fill="FFFFFF"/>
            <w:noWrap/>
            <w:vAlign w:val="bottom"/>
          </w:tcPr>
          <w:p w:rsidR="00457B4D" w:rsidRPr="00457B4D" w:rsidRDefault="00457B4D" w:rsidP="00242F4A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eastAsia="is-IS"/>
              </w:rPr>
            </w:pPr>
            <w:r w:rsidRPr="00457B4D">
              <w:rPr>
                <w:rFonts w:ascii="Calibri" w:eastAsia="Times New Roman" w:hAnsi="Calibri" w:cs="Times New Roman"/>
                <w:b/>
                <w:bCs/>
                <w:color w:val="000000"/>
                <w:lang w:eastAsia="is-IS"/>
              </w:rPr>
              <w:t>MEK601G</w:t>
            </w:r>
          </w:p>
        </w:tc>
        <w:tc>
          <w:tcPr>
            <w:tcW w:w="3084" w:type="dxa"/>
            <w:gridSpan w:val="2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000000" w:fill="FFFFFF"/>
            <w:noWrap/>
            <w:vAlign w:val="bottom"/>
          </w:tcPr>
          <w:p w:rsidR="00457B4D" w:rsidRPr="00457B4D" w:rsidRDefault="00457B4D" w:rsidP="006473F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is-IS"/>
              </w:rPr>
            </w:pPr>
            <w:r w:rsidRPr="00457B4D">
              <w:rPr>
                <w:rFonts w:ascii="Calibri" w:eastAsia="Times New Roman" w:hAnsi="Calibri" w:cs="Times New Roman"/>
                <w:color w:val="000000"/>
                <w:lang w:eastAsia="is-IS"/>
              </w:rPr>
              <w:t>Ígreipt kerfi</w:t>
            </w:r>
          </w:p>
        </w:tc>
        <w:tc>
          <w:tcPr>
            <w:tcW w:w="2126" w:type="dxa"/>
            <w:gridSpan w:val="2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vAlign w:val="bottom"/>
          </w:tcPr>
          <w:p w:rsidR="00457B4D" w:rsidRPr="00457B4D" w:rsidRDefault="00457B4D" w:rsidP="005605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is-IS"/>
              </w:rPr>
            </w:pPr>
            <w:r w:rsidRPr="00457B4D">
              <w:rPr>
                <w:rFonts w:ascii="Calibri" w:eastAsia="Times New Roman" w:hAnsi="Calibri" w:cs="Times New Roman"/>
                <w:color w:val="000000"/>
                <w:lang w:eastAsia="is-IS"/>
              </w:rPr>
              <w:t>Andri Þorláksson</w:t>
            </w:r>
          </w:p>
        </w:tc>
        <w:tc>
          <w:tcPr>
            <w:tcW w:w="1276" w:type="dxa"/>
            <w:tcBorders>
              <w:top w:val="nil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vAlign w:val="center"/>
          </w:tcPr>
          <w:p w:rsidR="00457B4D" w:rsidRPr="00457B4D" w:rsidRDefault="00457B4D" w:rsidP="00457B4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is-IS"/>
              </w:rPr>
            </w:pPr>
            <w:r w:rsidRPr="00457B4D">
              <w:rPr>
                <w:rFonts w:ascii="Calibri" w:eastAsia="Times New Roman" w:hAnsi="Calibri" w:cs="Times New Roman"/>
                <w:color w:val="000000"/>
                <w:lang w:eastAsia="is-IS"/>
              </w:rPr>
              <w:t>A.</w:t>
            </w:r>
            <w:r w:rsidRPr="00457B4D">
              <w:t xml:space="preserve"> </w:t>
            </w:r>
            <w:r w:rsidRPr="00457B4D">
              <w:rPr>
                <w:rFonts w:ascii="Calibri" w:eastAsia="Times New Roman" w:hAnsi="Calibri" w:cs="Times New Roman"/>
                <w:color w:val="000000"/>
                <w:lang w:eastAsia="is-IS"/>
              </w:rPr>
              <w:t>Þ.</w:t>
            </w:r>
          </w:p>
        </w:tc>
        <w:tc>
          <w:tcPr>
            <w:tcW w:w="994" w:type="dxa"/>
            <w:gridSpan w:val="2"/>
            <w:tcBorders>
              <w:top w:val="nil"/>
              <w:left w:val="nil"/>
              <w:bottom w:val="dotted" w:sz="4" w:space="0" w:color="auto"/>
              <w:right w:val="nil"/>
            </w:tcBorders>
          </w:tcPr>
          <w:p w:rsidR="00457B4D" w:rsidRPr="00457B4D" w:rsidRDefault="00457B4D" w:rsidP="0056057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is-IS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is-IS"/>
              </w:rPr>
              <w:t>Yes</w:t>
            </w:r>
          </w:p>
        </w:tc>
      </w:tr>
      <w:tr w:rsidR="00457B4D" w:rsidRPr="00D77966" w:rsidTr="00457B4D">
        <w:trPr>
          <w:trHeight w:val="300"/>
        </w:trPr>
        <w:tc>
          <w:tcPr>
            <w:tcW w:w="965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000000" w:fill="FFFFFF"/>
            <w:noWrap/>
            <w:vAlign w:val="bottom"/>
            <w:hideMark/>
          </w:tcPr>
          <w:p w:rsidR="00457B4D" w:rsidRPr="00457B4D" w:rsidRDefault="00457B4D" w:rsidP="0056057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is-IS"/>
              </w:rPr>
            </w:pPr>
            <w:r w:rsidRPr="00457B4D">
              <w:rPr>
                <w:rFonts w:ascii="Calibri" w:eastAsia="Times New Roman" w:hAnsi="Calibri" w:cs="Times New Roman"/>
                <w:color w:val="000000"/>
                <w:lang w:eastAsia="is-IS"/>
              </w:rPr>
              <w:t>II</w:t>
            </w:r>
          </w:p>
        </w:tc>
        <w:tc>
          <w:tcPr>
            <w:tcW w:w="1480" w:type="dxa"/>
            <w:tcBorders>
              <w:top w:val="nil"/>
              <w:left w:val="nil"/>
              <w:bottom w:val="dotted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457B4D" w:rsidRPr="00457B4D" w:rsidRDefault="00457B4D" w:rsidP="00560575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eastAsia="is-IS"/>
              </w:rPr>
            </w:pPr>
            <w:r w:rsidRPr="00457B4D">
              <w:rPr>
                <w:rFonts w:ascii="Calibri" w:eastAsia="Times New Roman" w:hAnsi="Calibri" w:cs="Times New Roman"/>
                <w:b/>
                <w:bCs/>
                <w:color w:val="000000"/>
                <w:lang w:eastAsia="is-IS"/>
              </w:rPr>
              <w:t>ORK3A0G</w:t>
            </w:r>
            <w:r w:rsidR="00D7396E">
              <w:rPr>
                <w:rStyle w:val="FootnoteReference"/>
                <w:rFonts w:ascii="Calibri" w:eastAsia="Times New Roman" w:hAnsi="Calibri" w:cs="Times New Roman"/>
                <w:b/>
                <w:bCs/>
                <w:color w:val="000000"/>
                <w:lang w:eastAsia="is-IS"/>
              </w:rPr>
              <w:footnoteReference w:id="1"/>
            </w:r>
          </w:p>
        </w:tc>
        <w:tc>
          <w:tcPr>
            <w:tcW w:w="3084" w:type="dxa"/>
            <w:gridSpan w:val="2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457B4D" w:rsidRPr="00457B4D" w:rsidRDefault="00457B4D" w:rsidP="005605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is-IS"/>
              </w:rPr>
            </w:pPr>
            <w:r w:rsidRPr="00457B4D">
              <w:rPr>
                <w:rFonts w:ascii="Calibri" w:eastAsia="Times New Roman" w:hAnsi="Calibri" w:cs="Times New Roman"/>
                <w:color w:val="000000"/>
                <w:lang w:eastAsia="is-IS"/>
              </w:rPr>
              <w:t>Hagnýt efnafræði</w:t>
            </w:r>
          </w:p>
        </w:tc>
        <w:tc>
          <w:tcPr>
            <w:tcW w:w="2126" w:type="dxa"/>
            <w:gridSpan w:val="2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57B4D" w:rsidRPr="00457B4D" w:rsidRDefault="00457B4D" w:rsidP="005605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is-IS"/>
              </w:rPr>
            </w:pPr>
            <w:r w:rsidRPr="00457B4D">
              <w:rPr>
                <w:rFonts w:ascii="Calibri" w:eastAsia="Times New Roman" w:hAnsi="Calibri" w:cs="Times New Roman"/>
                <w:color w:val="000000"/>
                <w:lang w:eastAsia="is-IS"/>
              </w:rPr>
              <w:t>Daniel Coaten</w:t>
            </w:r>
          </w:p>
        </w:tc>
        <w:tc>
          <w:tcPr>
            <w:tcW w:w="1276" w:type="dxa"/>
            <w:tcBorders>
              <w:top w:val="nil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457B4D" w:rsidRPr="00457B4D" w:rsidRDefault="00457B4D" w:rsidP="00457B4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is-IS"/>
              </w:rPr>
            </w:pPr>
            <w:r w:rsidRPr="00457B4D">
              <w:rPr>
                <w:rFonts w:ascii="Calibri" w:eastAsia="Times New Roman" w:hAnsi="Calibri" w:cs="Times New Roman"/>
                <w:color w:val="000000"/>
                <w:lang w:eastAsia="is-IS"/>
              </w:rPr>
              <w:t>D.C.</w:t>
            </w:r>
          </w:p>
        </w:tc>
        <w:tc>
          <w:tcPr>
            <w:tcW w:w="994" w:type="dxa"/>
            <w:gridSpan w:val="2"/>
            <w:tcBorders>
              <w:top w:val="nil"/>
              <w:left w:val="nil"/>
              <w:bottom w:val="dotted" w:sz="4" w:space="0" w:color="auto"/>
              <w:right w:val="nil"/>
            </w:tcBorders>
          </w:tcPr>
          <w:p w:rsidR="00457B4D" w:rsidRPr="00457B4D" w:rsidRDefault="00457B4D" w:rsidP="0056057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is-IS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is-IS"/>
              </w:rPr>
              <w:t>Yes</w:t>
            </w:r>
          </w:p>
        </w:tc>
      </w:tr>
      <w:tr w:rsidR="00457B4D" w:rsidRPr="00D77966" w:rsidTr="00457B4D">
        <w:trPr>
          <w:trHeight w:val="300"/>
        </w:trPr>
        <w:tc>
          <w:tcPr>
            <w:tcW w:w="965" w:type="dxa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000000" w:fill="FFFFFF"/>
            <w:noWrap/>
            <w:vAlign w:val="bottom"/>
            <w:hideMark/>
          </w:tcPr>
          <w:p w:rsidR="00457B4D" w:rsidRPr="00457B4D" w:rsidRDefault="00457B4D" w:rsidP="0056057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is-IS"/>
              </w:rPr>
            </w:pPr>
            <w:r w:rsidRPr="00457B4D">
              <w:rPr>
                <w:rFonts w:ascii="Calibri" w:eastAsia="Times New Roman" w:hAnsi="Calibri" w:cs="Times New Roman"/>
                <w:color w:val="000000"/>
                <w:lang w:eastAsia="is-IS"/>
              </w:rPr>
              <w:t>II</w:t>
            </w:r>
          </w:p>
        </w:tc>
        <w:tc>
          <w:tcPr>
            <w:tcW w:w="1480" w:type="dxa"/>
            <w:tcBorders>
              <w:top w:val="nil"/>
              <w:left w:val="nil"/>
              <w:bottom w:val="dotted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457B4D" w:rsidRPr="00457B4D" w:rsidRDefault="00457B4D" w:rsidP="00560575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eastAsia="is-IS"/>
              </w:rPr>
            </w:pPr>
            <w:r w:rsidRPr="00457B4D">
              <w:rPr>
                <w:rFonts w:ascii="Calibri" w:eastAsia="Times New Roman" w:hAnsi="Calibri" w:cs="Times New Roman"/>
                <w:b/>
                <w:bCs/>
                <w:color w:val="000000"/>
                <w:lang w:eastAsia="is-IS"/>
              </w:rPr>
              <w:t>ORK601G</w:t>
            </w:r>
          </w:p>
        </w:tc>
        <w:tc>
          <w:tcPr>
            <w:tcW w:w="3084" w:type="dxa"/>
            <w:gridSpan w:val="2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457B4D" w:rsidRPr="00457B4D" w:rsidRDefault="00457B4D" w:rsidP="00166AB0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is-IS"/>
              </w:rPr>
            </w:pPr>
            <w:r w:rsidRPr="00457B4D">
              <w:rPr>
                <w:rFonts w:ascii="Calibri" w:eastAsia="Times New Roman" w:hAnsi="Calibri" w:cs="Times New Roman"/>
                <w:color w:val="000000"/>
                <w:lang w:eastAsia="is-IS"/>
              </w:rPr>
              <w:t>Rafefnafræði</w:t>
            </w:r>
          </w:p>
        </w:tc>
        <w:tc>
          <w:tcPr>
            <w:tcW w:w="2126" w:type="dxa"/>
            <w:gridSpan w:val="2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57B4D" w:rsidRPr="00457B4D" w:rsidRDefault="00457B4D" w:rsidP="0056057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is-IS"/>
              </w:rPr>
            </w:pPr>
            <w:r w:rsidRPr="00457B4D">
              <w:rPr>
                <w:rFonts w:ascii="Calibri" w:eastAsia="Times New Roman" w:hAnsi="Calibri" w:cs="Times New Roman"/>
                <w:color w:val="000000"/>
                <w:lang w:eastAsia="is-IS"/>
              </w:rPr>
              <w:t>Egill Einarsson</w:t>
            </w:r>
          </w:p>
        </w:tc>
        <w:tc>
          <w:tcPr>
            <w:tcW w:w="1276" w:type="dxa"/>
            <w:tcBorders>
              <w:top w:val="nil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457B4D" w:rsidRPr="00457B4D" w:rsidRDefault="00457B4D" w:rsidP="00457B4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is-IS"/>
              </w:rPr>
            </w:pPr>
            <w:r w:rsidRPr="00457B4D">
              <w:rPr>
                <w:rFonts w:ascii="Calibri" w:eastAsia="Times New Roman" w:hAnsi="Calibri" w:cs="Times New Roman"/>
                <w:color w:val="000000"/>
                <w:lang w:eastAsia="is-IS"/>
              </w:rPr>
              <w:t>E.E.</w:t>
            </w:r>
          </w:p>
        </w:tc>
        <w:tc>
          <w:tcPr>
            <w:tcW w:w="994" w:type="dxa"/>
            <w:gridSpan w:val="2"/>
            <w:tcBorders>
              <w:top w:val="nil"/>
              <w:left w:val="nil"/>
              <w:bottom w:val="dotted" w:sz="4" w:space="0" w:color="auto"/>
              <w:right w:val="nil"/>
            </w:tcBorders>
          </w:tcPr>
          <w:p w:rsidR="00457B4D" w:rsidRPr="00457B4D" w:rsidRDefault="00457B4D" w:rsidP="0056057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is-IS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is-IS"/>
              </w:rPr>
              <w:t>Yes</w:t>
            </w:r>
          </w:p>
        </w:tc>
      </w:tr>
    </w:tbl>
    <w:p w:rsidR="00242F4A" w:rsidRDefault="00242F4A"/>
    <w:p w:rsidR="00BA26C7" w:rsidRDefault="00BA26C7"/>
    <w:p w:rsidR="00BA26C7" w:rsidRDefault="00BA26C7"/>
    <w:sectPr w:rsidR="00BA26C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F188E" w:rsidRDefault="004F188E" w:rsidP="003A3E8E">
      <w:pPr>
        <w:spacing w:after="0" w:line="240" w:lineRule="auto"/>
      </w:pPr>
      <w:r>
        <w:separator/>
      </w:r>
    </w:p>
  </w:endnote>
  <w:endnote w:type="continuationSeparator" w:id="0">
    <w:p w:rsidR="004F188E" w:rsidRDefault="004F188E" w:rsidP="003A3E8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F188E" w:rsidRDefault="004F188E" w:rsidP="003A3E8E">
      <w:pPr>
        <w:spacing w:after="0" w:line="240" w:lineRule="auto"/>
      </w:pPr>
      <w:r>
        <w:separator/>
      </w:r>
    </w:p>
  </w:footnote>
  <w:footnote w:type="continuationSeparator" w:id="0">
    <w:p w:rsidR="004F188E" w:rsidRDefault="004F188E" w:rsidP="003A3E8E">
      <w:pPr>
        <w:spacing w:after="0" w:line="240" w:lineRule="auto"/>
      </w:pPr>
      <w:r>
        <w:continuationSeparator/>
      </w:r>
    </w:p>
  </w:footnote>
  <w:footnote w:id="1">
    <w:p w:rsidR="00D7396E" w:rsidRPr="00D7396E" w:rsidRDefault="00D7396E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val="en-GB"/>
        </w:rPr>
        <w:t xml:space="preserve">Only </w:t>
      </w:r>
      <w:proofErr w:type="gramStart"/>
      <w:r>
        <w:rPr>
          <w:lang w:val="en-GB"/>
        </w:rPr>
        <w:t>1</w:t>
      </w:r>
      <w:proofErr w:type="gramEnd"/>
      <w:r>
        <w:rPr>
          <w:lang w:val="en-GB"/>
        </w:rPr>
        <w:t xml:space="preserve"> student present. Therefore exam will be set for </w:t>
      </w:r>
      <w:proofErr w:type="spellStart"/>
      <w:r>
        <w:rPr>
          <w:lang w:val="en-GB"/>
        </w:rPr>
        <w:t>Mánudagur</w:t>
      </w:r>
      <w:proofErr w:type="spellEnd"/>
      <w:r>
        <w:rPr>
          <w:lang w:val="en-GB"/>
        </w:rPr>
        <w:t xml:space="preserve">   12</w:t>
      </w:r>
      <w:r w:rsidRPr="00D7396E">
        <w:rPr>
          <w:lang w:val="en-GB"/>
        </w:rPr>
        <w:t xml:space="preserve">. </w:t>
      </w:r>
      <w:proofErr w:type="spellStart"/>
      <w:r w:rsidRPr="00D7396E">
        <w:rPr>
          <w:lang w:val="en-GB"/>
        </w:rPr>
        <w:t>Júní</w:t>
      </w:r>
      <w:proofErr w:type="spellEnd"/>
      <w:r>
        <w:rPr>
          <w:lang w:val="en-GB"/>
        </w:rPr>
        <w:t>, 09:15 – 12:15.</w:t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rQ0NjY0NDWyNDEyNTRR0lEKTi0uzszPAykwrQUAtjQwniwAAAA="/>
  </w:docVars>
  <w:rsids>
    <w:rsidRoot w:val="00242F4A"/>
    <w:rsid w:val="00047E7C"/>
    <w:rsid w:val="00061D7B"/>
    <w:rsid w:val="0007318C"/>
    <w:rsid w:val="00163DFD"/>
    <w:rsid w:val="00166AB0"/>
    <w:rsid w:val="00242F4A"/>
    <w:rsid w:val="00275981"/>
    <w:rsid w:val="00350784"/>
    <w:rsid w:val="003A3E8E"/>
    <w:rsid w:val="003A4238"/>
    <w:rsid w:val="00457B4D"/>
    <w:rsid w:val="004F188E"/>
    <w:rsid w:val="005524C6"/>
    <w:rsid w:val="005A42EB"/>
    <w:rsid w:val="00644FA7"/>
    <w:rsid w:val="006473FB"/>
    <w:rsid w:val="006506D8"/>
    <w:rsid w:val="00692B74"/>
    <w:rsid w:val="0079370C"/>
    <w:rsid w:val="007C3B99"/>
    <w:rsid w:val="00812AA3"/>
    <w:rsid w:val="00842591"/>
    <w:rsid w:val="0087723A"/>
    <w:rsid w:val="0095104E"/>
    <w:rsid w:val="009924C3"/>
    <w:rsid w:val="00A2745F"/>
    <w:rsid w:val="00A74D8D"/>
    <w:rsid w:val="00A900F1"/>
    <w:rsid w:val="00B00919"/>
    <w:rsid w:val="00B32AE2"/>
    <w:rsid w:val="00BA26C7"/>
    <w:rsid w:val="00C47215"/>
    <w:rsid w:val="00C767DD"/>
    <w:rsid w:val="00C90B4C"/>
    <w:rsid w:val="00D7396E"/>
    <w:rsid w:val="00D76759"/>
    <w:rsid w:val="00DE1430"/>
    <w:rsid w:val="00DF334B"/>
    <w:rsid w:val="00E92CBE"/>
    <w:rsid w:val="00EA2A0B"/>
    <w:rsid w:val="00FA3CF5"/>
    <w:rsid w:val="00FE3B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s-I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2DDBA1"/>
  <w15:chartTrackingRefBased/>
  <w15:docId w15:val="{A80A3BDE-5469-4265-8B0B-13388F1D5F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is-I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66AB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66AB0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3A3E8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A3E8E"/>
  </w:style>
  <w:style w:type="paragraph" w:styleId="Footer">
    <w:name w:val="footer"/>
    <w:basedOn w:val="Normal"/>
    <w:link w:val="FooterChar"/>
    <w:uiPriority w:val="99"/>
    <w:unhideWhenUsed/>
    <w:rsid w:val="003A3E8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A3E8E"/>
  </w:style>
  <w:style w:type="paragraph" w:styleId="FootnoteText">
    <w:name w:val="footnote text"/>
    <w:basedOn w:val="Normal"/>
    <w:link w:val="FootnoteTextChar"/>
    <w:uiPriority w:val="99"/>
    <w:semiHidden/>
    <w:unhideWhenUsed/>
    <w:rsid w:val="00D7396E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7396E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D7396E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563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16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44CB5AB-CD16-4642-901B-4BA25452C0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9</TotalTime>
  <Pages>1</Pages>
  <Words>152</Words>
  <Characters>87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0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nnveig Erla Guðlaugsdóttir [Tæknifræði]</dc:creator>
  <cp:keywords/>
  <dc:description/>
  <cp:lastModifiedBy>Daniel Coaten</cp:lastModifiedBy>
  <cp:revision>12</cp:revision>
  <cp:lastPrinted>2016-05-20T14:26:00Z</cp:lastPrinted>
  <dcterms:created xsi:type="dcterms:W3CDTF">2017-05-22T13:26:00Z</dcterms:created>
  <dcterms:modified xsi:type="dcterms:W3CDTF">2017-05-24T13:22:00Z</dcterms:modified>
</cp:coreProperties>
</file>